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4E570B45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D8689B">
        <w:rPr>
          <w:rFonts w:ascii="Times New Roman" w:hAnsi="Times New Roman" w:cs="Times New Roman"/>
          <w:b/>
          <w:color w:val="00B0F0"/>
          <w:sz w:val="36"/>
        </w:rPr>
        <w:t>2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613AC609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>
        <w:rPr>
          <w:rFonts w:ascii="Times New Roman" w:hAnsi="Times New Roman" w:cs="Times New Roman"/>
          <w:b/>
          <w:color w:val="000000" w:themeColor="text1"/>
          <w:sz w:val="32"/>
        </w:rPr>
        <w:t>1</w:t>
      </w:r>
      <w:r w:rsidR="00D8689B">
        <w:rPr>
          <w:rFonts w:ascii="Times New Roman" w:hAnsi="Times New Roman" w:cs="Times New Roman"/>
          <w:b/>
          <w:color w:val="000000" w:themeColor="text1"/>
          <w:sz w:val="32"/>
        </w:rPr>
        <w:t>7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2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F0F3E1F" w14:textId="709F4A1B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 w:rsidRPr="008956E1">
        <w:rPr>
          <w:rFonts w:ascii="Times New Roman" w:hAnsi="Times New Roman" w:cs="Times New Roman"/>
          <w:b/>
          <w:sz w:val="32"/>
          <w:szCs w:val="32"/>
        </w:rPr>
        <w:t>Tasks:</w:t>
      </w:r>
    </w:p>
    <w:p w14:paraId="29EAE924" w14:textId="77777777" w:rsidR="00D8689B" w:rsidRDefault="00D8689B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09C09525" w14:textId="2A7C4C85" w:rsidR="008956E1" w:rsidRDefault="00D8689B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D904761" wp14:editId="230F55DE">
            <wp:extent cx="6372225" cy="3381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99CF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B70191E" w14:textId="2EAF5E25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olution:</w:t>
      </w:r>
    </w:p>
    <w:p w14:paraId="0CD4AAE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2B17250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2C7B313E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0D1CEA9F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29619A19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20617DBC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5721682B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37A60F6A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78AA2E85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33C79C6D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0BC8E209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4941DFB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1 = A+C+1;</w:t>
      </w:r>
    </w:p>
    <w:p w14:paraId="314EEE31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2 = A+D+2;</w:t>
      </w:r>
    </w:p>
    <w:p w14:paraId="3C1496A2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3 = A+E+1;</w:t>
      </w:r>
    </w:p>
    <w:p w14:paraId="7CE38D9B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1 = A+E+1;</w:t>
      </w:r>
    </w:p>
    <w:p w14:paraId="40BC5B76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2 = A+D+2;</w:t>
      </w:r>
    </w:p>
    <w:p w14:paraId="150D83EE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3 = A+C+1;</w:t>
      </w:r>
    </w:p>
    <w:p w14:paraId="428AEE91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6EF17DA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7D72E49A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3BB8E30E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EEB5459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 = a1*cos(2*pi*f1*t);</w:t>
      </w:r>
    </w:p>
    <w:p w14:paraId="650FA003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a2*sin(2*pi*f2*t);</w:t>
      </w:r>
    </w:p>
    <w:p w14:paraId="237A9072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 = a3*cos(2*pi*f3*t);</w:t>
      </w:r>
    </w:p>
    <w:p w14:paraId="30043AD5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D51D9EB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x1+x2+x3;</w:t>
      </w:r>
    </w:p>
    <w:p w14:paraId="3821CC5C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A9C3E9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olution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a)</w:t>
      </w:r>
    </w:p>
    <w:p w14:paraId="22CD76FF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3F5AD4B3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subplot(2,1,1)</w:t>
      </w:r>
    </w:p>
    <w:p w14:paraId="1A9EBC7C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output in figure 1</w:t>
      </w:r>
    </w:p>
    <w:p w14:paraId="56B19246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1 -20 20])</w:t>
      </w:r>
    </w:p>
    <w:p w14:paraId="75456E3A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Time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A2AF5E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32E6C36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6FA1CE5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4336FC1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)/(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2);</w:t>
      </w:r>
    </w:p>
    <w:p w14:paraId="745334F9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fs/2, fs/2,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37242A05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2)</w:t>
      </w:r>
    </w:p>
    <w:p w14:paraId="016CDB82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 fx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3) </w:t>
      </w:r>
      <w:r>
        <w:rPr>
          <w:rFonts w:ascii="Courier New" w:hAnsi="Courier New" w:cs="Courier New"/>
          <w:color w:val="228B22"/>
          <w:sz w:val="20"/>
          <w:szCs w:val="20"/>
        </w:rPr>
        <w:t>%output in figure 1</w:t>
      </w:r>
    </w:p>
    <w:p w14:paraId="482DCDF6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0 10 0 15])</w:t>
      </w:r>
    </w:p>
    <w:p w14:paraId="20433801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Frequency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DC830F0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 (Hz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40A5855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BEB72FE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2A76A5E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</w:t>
      </w:r>
      <w:proofErr w:type="gramStart"/>
      <w:r>
        <w:rPr>
          <w:rFonts w:ascii="Courier New" w:hAnsi="Courier New" w:cs="Courier New"/>
          <w:color w:val="228B22"/>
          <w:sz w:val="20"/>
          <w:szCs w:val="20"/>
        </w:rPr>
        <w:t>solution</w:t>
      </w:r>
      <w:proofErr w:type="gramEnd"/>
      <w:r>
        <w:rPr>
          <w:rFonts w:ascii="Courier New" w:hAnsi="Courier New" w:cs="Courier New"/>
          <w:color w:val="228B22"/>
          <w:sz w:val="20"/>
          <w:szCs w:val="20"/>
        </w:rPr>
        <w:t xml:space="preserve"> of (b)</w:t>
      </w:r>
    </w:p>
    <w:p w14:paraId="2BA867CC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6A2DA2B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4,14,7);</w:t>
      </w:r>
    </w:p>
    <w:p w14:paraId="60989463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5.53,15.53,8);</w:t>
      </w:r>
    </w:p>
    <w:p w14:paraId="5881820A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,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quanti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,p,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B669EEF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nal_x,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.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 </w:t>
      </w:r>
      <w:r>
        <w:rPr>
          <w:rFonts w:ascii="Courier New" w:hAnsi="Courier New" w:cs="Courier New"/>
          <w:color w:val="228B22"/>
          <w:sz w:val="20"/>
          <w:szCs w:val="20"/>
        </w:rPr>
        <w:t>%output in figure 2</w:t>
      </w:r>
    </w:p>
    <w:p w14:paraId="2AEC26D8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16 16])</w:t>
      </w:r>
    </w:p>
    <w:p w14:paraId="409AF539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Quantization of signal x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3BE73DC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Original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C6F84D5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47A4EA" w14:textId="77777777" w:rsidR="00D8689B" w:rsidRDefault="00D8689B" w:rsidP="00D868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849EB9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3B2AF0DC" w14:textId="749F3DF3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Figures:</w:t>
      </w:r>
    </w:p>
    <w:p w14:paraId="1C1896EE" w14:textId="77777777" w:rsidR="00D8689B" w:rsidRDefault="00D8689B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F29A4D2" w14:textId="3661A773" w:rsidR="00D8689B" w:rsidRDefault="00D8689B" w:rsidP="00D8689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5B61BB5F" wp14:editId="3210A295">
            <wp:extent cx="5743575" cy="42862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BE0E4" w14:textId="77777777" w:rsidR="00D8689B" w:rsidRDefault="00D8689B" w:rsidP="00D8689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13B9DA7D" w14:textId="77777777" w:rsidR="00D8689B" w:rsidRDefault="00D8689B" w:rsidP="00D8689B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9EB4EC0" w14:textId="5BFFA7A1" w:rsidR="007E5148" w:rsidRPr="008956E1" w:rsidRDefault="00D8689B" w:rsidP="008956E1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3E996EB1" wp14:editId="296CC43F">
            <wp:extent cx="6646545" cy="480758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80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E5148" w:rsidRPr="008956E1" w:rsidSect="00260B94">
      <w:headerReference w:type="default" r:id="rId14"/>
      <w:footerReference w:type="default" r:id="rId15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63C32C" w14:textId="77777777" w:rsidR="00FE0FF0" w:rsidRDefault="00FE0FF0" w:rsidP="000742EE">
      <w:pPr>
        <w:spacing w:after="0" w:line="240" w:lineRule="auto"/>
      </w:pPr>
      <w:r>
        <w:separator/>
      </w:r>
    </w:p>
  </w:endnote>
  <w:endnote w:type="continuationSeparator" w:id="0">
    <w:p w14:paraId="5E929538" w14:textId="77777777" w:rsidR="00FE0FF0" w:rsidRDefault="00FE0FF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3ED25" w14:textId="77777777" w:rsidR="00FE0FF0" w:rsidRDefault="00FE0FF0" w:rsidP="000742EE">
      <w:pPr>
        <w:spacing w:after="0" w:line="240" w:lineRule="auto"/>
      </w:pPr>
      <w:r>
        <w:separator/>
      </w:r>
    </w:p>
  </w:footnote>
  <w:footnote w:type="continuationSeparator" w:id="0">
    <w:p w14:paraId="48AF1622" w14:textId="77777777" w:rsidR="00FE0FF0" w:rsidRDefault="00FE0FF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1D1E7829" w:rsidR="008956E1" w:rsidRPr="007A6BC2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>Mid Lab Report 0</w:t>
    </w:r>
    <w:r w:rsidR="00D8689B">
      <w:rPr>
        <w:color w:val="000000" w:themeColor="text1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956E1"/>
    <w:rsid w:val="008A7DF5"/>
    <w:rsid w:val="008E0012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760E3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customXml/itemProps3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12</cp:revision>
  <cp:lastPrinted>2022-02-11T15:13:00Z</cp:lastPrinted>
  <dcterms:created xsi:type="dcterms:W3CDTF">2021-04-13T04:59:00Z</dcterms:created>
  <dcterms:modified xsi:type="dcterms:W3CDTF">2022-02-11T15:26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